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2AAD1" w14:textId="77777777" w:rsidR="000E68E6" w:rsidRPr="008B3F48" w:rsidRDefault="000E68E6" w:rsidP="000E68E6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Openning</w:t>
      </w:r>
    </w:p>
    <w:p w14:paraId="244FD08B" w14:textId="2E707FEC" w:rsidR="000E68E6" w:rsidRPr="008B3F48" w:rsidRDefault="00E4430B" w:rsidP="00E4430B">
      <w:pPr>
        <w:pStyle w:val="Index"/>
        <w:jc w:val="center"/>
        <w:rPr>
          <w:noProof/>
          <w:lang w:val="en-GB"/>
        </w:rPr>
      </w:pPr>
      <w:r>
        <w:rPr>
          <w:noProof/>
          <w:lang w:val="en-GB"/>
        </w:rPr>
        <w:pict w14:anchorId="191A0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3.6pt;height:96pt">
            <v:imagedata r:id="rId8" o:title="bakery-4737781_1920"/>
          </v:shape>
        </w:pict>
      </w:r>
    </w:p>
    <w:p w14:paraId="25003C50" w14:textId="3194BD88" w:rsidR="000E68E6" w:rsidRPr="008B3F48" w:rsidRDefault="000E68E6" w:rsidP="000E68E6">
      <w:pPr>
        <w:jc w:val="both"/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>money for your own Bakery,</w:t>
      </w:r>
      <w:r w:rsidR="00E4430B">
        <w:rPr>
          <w:rFonts w:ascii="Calibri" w:eastAsia="Calibri" w:hAnsi="Calibri" w:cs="Arial"/>
          <w:i/>
          <w:noProof/>
          <w:lang w:val="bg-BG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15169E69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1FC7D15A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4FB72DCE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16515F2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departments by creating the classes described below.</w:t>
      </w:r>
    </w:p>
    <w:p w14:paraId="5E07C425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C# class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following properties:</w:t>
      </w:r>
    </w:p>
    <w:p w14:paraId="6AFCBA79" w14:textId="77777777" w:rsidR="000E68E6" w:rsidRPr="00D0326C" w:rsidRDefault="000E68E6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: string</w:t>
      </w:r>
    </w:p>
    <w:p w14:paraId="7C8A9789" w14:textId="77777777" w:rsidR="000E68E6" w:rsidRPr="00D0326C" w:rsidRDefault="000E68E6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: int</w:t>
      </w:r>
    </w:p>
    <w:p w14:paraId="6BE44C0B" w14:textId="77777777" w:rsidR="000E68E6" w:rsidRPr="00D0326C" w:rsidRDefault="000E68E6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: string</w:t>
      </w:r>
    </w:p>
    <w:p w14:paraId="304623C7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DD764C9" w14:textId="77777777" w:rsidR="000E68E6" w:rsidRPr="008B3F48" w:rsidRDefault="000E68E6" w:rsidP="000E68E6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 ({country})"</w:t>
      </w:r>
    </w:p>
    <w:p w14:paraId="1B421E2E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C# class </w:t>
      </w:r>
      <w:r>
        <w:rPr>
          <w:rFonts w:ascii="Consolas" w:hAnsi="Consolas"/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Bakery</w:t>
      </w:r>
      <w:r w:rsidRPr="008B3F48">
        <w:rPr>
          <w:noProof/>
          <w:lang w:val="en-GB"/>
        </w:rPr>
        <w:t xml:space="preserve"> class should have those properties:</w:t>
      </w:r>
    </w:p>
    <w:p w14:paraId="528C962A" w14:textId="77777777" w:rsidR="000E68E6" w:rsidRPr="00D0326C" w:rsidRDefault="000E68E6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: string</w:t>
      </w:r>
    </w:p>
    <w:p w14:paraId="76699FB9" w14:textId="77777777" w:rsidR="000E68E6" w:rsidRPr="00D0326C" w:rsidRDefault="000E68E6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apacity: int</w:t>
      </w:r>
    </w:p>
    <w:p w14:paraId="4D216D93" w14:textId="77777777" w:rsidR="000E68E6" w:rsidRPr="008B3F48" w:rsidRDefault="000E68E6" w:rsidP="000E68E6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16757380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8B3F48">
        <w:rPr>
          <w:rStyle w:val="ab"/>
          <w:noProof/>
          <w:lang w:val="en-GB"/>
        </w:rPr>
        <w:t>collection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32DCB9D6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Add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58D21365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Remove(s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Pr="008B3F48">
        <w:rPr>
          <w:noProof/>
          <w:lang w:val="en-GB"/>
        </w:rPr>
        <w:t>.</w:t>
      </w:r>
    </w:p>
    <w:p w14:paraId="0E3EDC91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Get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1CA0561C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4E1422D3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8B3F48">
        <w:rPr>
          <w:rStyle w:val="CodeChar"/>
          <w:lang w:val="en-GB"/>
        </w:rPr>
        <w:t>C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7588CA65" w14:textId="7777777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 w:rsidRPr="008B3F48">
        <w:rPr>
          <w:b/>
          <w:noProof/>
          <w:lang w:val="en-GB"/>
        </w:rPr>
        <w:t>s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1BC98B6A" w14:textId="77777777" w:rsidR="000E68E6" w:rsidRPr="00D0326C" w:rsidRDefault="000E68E6" w:rsidP="000E68E6">
      <w:pPr>
        <w:pStyle w:val="ac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>
        <w:rPr>
          <w:rFonts w:ascii="Consolas" w:hAnsi="Consolas"/>
          <w:b/>
          <w:noProof/>
          <w:lang w:val="en-GB"/>
        </w:rPr>
        <w:t xml:space="preserve">Bakery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bakery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1DF62BC4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07F9B1E8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12AD17F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2B3C22A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eiving methods manipulating the Space Station’s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352C949C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A4DE5DD" w14:textId="3237E72B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E4430B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E68E6" w:rsidRPr="008B3F48" w14:paraId="3C3702B4" w14:textId="77777777" w:rsidTr="0007680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803CF" w14:textId="77777777" w:rsidR="000E68E6" w:rsidRPr="008B3F48" w:rsidRDefault="000E68E6" w:rsidP="0007680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0E68E6" w:rsidRPr="008B3F48" w14:paraId="58981506" w14:textId="77777777" w:rsidTr="0007680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973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bookmarkStart w:id="0" w:name="_Hlk1894967"/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Initialize the repository</w:t>
            </w:r>
          </w:p>
          <w:p w14:paraId="4093043F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Bakery bakery = </w:t>
            </w:r>
            <w:r w:rsidRPr="00E4430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Bakery(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Barny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, 10);</w:t>
            </w:r>
          </w:p>
          <w:p w14:paraId="6316CC10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Initialize entity</w:t>
            </w:r>
          </w:p>
          <w:p w14:paraId="7C9F6038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employee = </w:t>
            </w:r>
            <w:r w:rsidRPr="00E4430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Employee(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Stephen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40, 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Bulgaria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093B3F74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Print Employee</w:t>
            </w:r>
          </w:p>
          <w:p w14:paraId="40FE0967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Console.WriteLine(employee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6CBB7A19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6F480E6F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Add Employee</w:t>
            </w:r>
          </w:p>
          <w:p w14:paraId="3A5EB42E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bakery.Add(employee);</w:t>
            </w:r>
          </w:p>
          <w:p w14:paraId="5E332C4A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Remove Employee</w:t>
            </w:r>
          </w:p>
          <w:p w14:paraId="6C36FC14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Console.WriteLine(bakery.Remove(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Employee name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14718C5F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6322CAC9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secondEmployee = </w:t>
            </w:r>
            <w:r w:rsidRPr="00E4430B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Employee(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Mark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34, 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UK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48CA7CA7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1B1CE145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Add Employee</w:t>
            </w:r>
          </w:p>
          <w:p w14:paraId="3DFADC4C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bakery.Add(secondEmployee);</w:t>
            </w:r>
          </w:p>
          <w:p w14:paraId="5BE22D58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0EF26BBA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oldestEmployee = bakery.GetOldestEmployee(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 Employee with name Stephen</w:t>
            </w:r>
          </w:p>
          <w:p w14:paraId="051B817C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Employee employeeStephen = bakery.GetEmployee(</w:t>
            </w:r>
            <w:r w:rsidRPr="00E4430B">
              <w:rPr>
                <w:rFonts w:ascii="Consolas" w:hAnsi="Consolas" w:cs="Consolas"/>
                <w:noProof/>
                <w:color w:val="A31515"/>
                <w:lang w:val="en-GB"/>
              </w:rPr>
              <w:t>"Stephen"</w:t>
            </w: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 Employee with name Stephen</w:t>
            </w:r>
          </w:p>
          <w:p w14:paraId="0B432D65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Console.WriteLine(oldestEmployee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2B3129C6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Console.WriteLine(employeeStephen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181C5F9B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138C8C83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Console.WriteLine(bakery.Count); </w:t>
            </w: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2</w:t>
            </w:r>
          </w:p>
          <w:p w14:paraId="11F730D8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53198B3C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0000"/>
                <w:lang w:val="en-GB"/>
              </w:rPr>
              <w:t>Console.WriteLine(bakery.Report());</w:t>
            </w:r>
          </w:p>
          <w:p w14:paraId="15FF628D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Employees working at Bakery Barny:</w:t>
            </w:r>
          </w:p>
          <w:p w14:paraId="01748854" w14:textId="77777777" w:rsidR="000E68E6" w:rsidRPr="00E4430B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6E9EAE7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4430B">
              <w:rPr>
                <w:rFonts w:ascii="Consolas" w:hAnsi="Consolas" w:cs="Consolas"/>
                <w:noProof/>
                <w:color w:val="008000"/>
                <w:lang w:val="en-GB"/>
              </w:rPr>
              <w:t>//Employee: Mark, 34 (UK)</w:t>
            </w:r>
          </w:p>
        </w:tc>
      </w:tr>
    </w:tbl>
    <w:bookmarkEnd w:id="0"/>
    <w:p w14:paraId="5D6B6E0E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72DDB9AF" w14:textId="59F46713" w:rsidR="007A2AD9" w:rsidRPr="00E4430B" w:rsidRDefault="000E68E6" w:rsidP="000E68E6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E4430B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 w:rsidR="00E4430B">
        <w:rPr>
          <w:noProof/>
          <w:lang w:val="bg-BG"/>
        </w:rPr>
        <w:t>.</w:t>
      </w:r>
    </w:p>
    <w:sectPr w:rsidR="007A2AD9" w:rsidRPr="00E4430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3E985" w14:textId="77777777" w:rsidR="00525519" w:rsidRDefault="00525519" w:rsidP="008068A2">
      <w:pPr>
        <w:spacing w:after="0" w:line="240" w:lineRule="auto"/>
      </w:pPr>
      <w:r>
        <w:separator/>
      </w:r>
    </w:p>
  </w:endnote>
  <w:endnote w:type="continuationSeparator" w:id="0">
    <w:p w14:paraId="0A2F1BB0" w14:textId="77777777" w:rsidR="00525519" w:rsidRDefault="005255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362E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24C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24C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B362E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24C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24C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CAA2D" w14:textId="77777777" w:rsidR="00525519" w:rsidRDefault="00525519" w:rsidP="008068A2">
      <w:pPr>
        <w:spacing w:after="0" w:line="240" w:lineRule="auto"/>
      </w:pPr>
      <w:r>
        <w:separator/>
      </w:r>
    </w:p>
  </w:footnote>
  <w:footnote w:type="continuationSeparator" w:id="0">
    <w:p w14:paraId="56D719B1" w14:textId="77777777" w:rsidR="00525519" w:rsidRDefault="005255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6638648">
    <w:abstractNumId w:val="1"/>
  </w:num>
  <w:num w:numId="2" w16cid:durableId="1398091765">
    <w:abstractNumId w:val="47"/>
  </w:num>
  <w:num w:numId="3" w16cid:durableId="1413887726">
    <w:abstractNumId w:val="12"/>
  </w:num>
  <w:num w:numId="4" w16cid:durableId="834539475">
    <w:abstractNumId w:val="32"/>
  </w:num>
  <w:num w:numId="5" w16cid:durableId="1482304771">
    <w:abstractNumId w:val="33"/>
  </w:num>
  <w:num w:numId="6" w16cid:durableId="817185601">
    <w:abstractNumId w:val="37"/>
  </w:num>
  <w:num w:numId="7" w16cid:durableId="610937812">
    <w:abstractNumId w:val="4"/>
  </w:num>
  <w:num w:numId="8" w16cid:durableId="1089620323">
    <w:abstractNumId w:val="9"/>
  </w:num>
  <w:num w:numId="9" w16cid:durableId="388916604">
    <w:abstractNumId w:val="30"/>
  </w:num>
  <w:num w:numId="10" w16cid:durableId="6266656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7514106">
    <w:abstractNumId w:val="5"/>
  </w:num>
  <w:num w:numId="12" w16cid:durableId="978149251">
    <w:abstractNumId w:val="23"/>
  </w:num>
  <w:num w:numId="13" w16cid:durableId="543174412">
    <w:abstractNumId w:val="2"/>
  </w:num>
  <w:num w:numId="14" w16cid:durableId="1608849341">
    <w:abstractNumId w:val="36"/>
  </w:num>
  <w:num w:numId="15" w16cid:durableId="1396394169">
    <w:abstractNumId w:val="13"/>
  </w:num>
  <w:num w:numId="16" w16cid:durableId="759913689">
    <w:abstractNumId w:val="41"/>
  </w:num>
  <w:num w:numId="17" w16cid:durableId="71240483">
    <w:abstractNumId w:val="31"/>
  </w:num>
  <w:num w:numId="18" w16cid:durableId="1212576874">
    <w:abstractNumId w:val="46"/>
  </w:num>
  <w:num w:numId="19" w16cid:durableId="435949153">
    <w:abstractNumId w:val="38"/>
  </w:num>
  <w:num w:numId="20" w16cid:durableId="309287742">
    <w:abstractNumId w:val="22"/>
  </w:num>
  <w:num w:numId="21" w16cid:durableId="1256207175">
    <w:abstractNumId w:val="35"/>
  </w:num>
  <w:num w:numId="22" w16cid:durableId="2042322507">
    <w:abstractNumId w:val="15"/>
  </w:num>
  <w:num w:numId="23" w16cid:durableId="2114931851">
    <w:abstractNumId w:val="18"/>
  </w:num>
  <w:num w:numId="24" w16cid:durableId="77337738">
    <w:abstractNumId w:val="3"/>
  </w:num>
  <w:num w:numId="25" w16cid:durableId="274487779">
    <w:abstractNumId w:val="8"/>
  </w:num>
  <w:num w:numId="26" w16cid:durableId="1114401806">
    <w:abstractNumId w:val="20"/>
  </w:num>
  <w:num w:numId="27" w16cid:durableId="958729015">
    <w:abstractNumId w:val="40"/>
  </w:num>
  <w:num w:numId="28" w16cid:durableId="918832705">
    <w:abstractNumId w:val="21"/>
  </w:num>
  <w:num w:numId="29" w16cid:durableId="1922257113">
    <w:abstractNumId w:val="45"/>
  </w:num>
  <w:num w:numId="30" w16cid:durableId="983391570">
    <w:abstractNumId w:val="27"/>
  </w:num>
  <w:num w:numId="31" w16cid:durableId="431128491">
    <w:abstractNumId w:val="14"/>
  </w:num>
  <w:num w:numId="32" w16cid:durableId="1031220930">
    <w:abstractNumId w:val="39"/>
  </w:num>
  <w:num w:numId="33" w16cid:durableId="745960413">
    <w:abstractNumId w:val="42"/>
  </w:num>
  <w:num w:numId="34" w16cid:durableId="2046249429">
    <w:abstractNumId w:val="29"/>
  </w:num>
  <w:num w:numId="35" w16cid:durableId="329408095">
    <w:abstractNumId w:val="44"/>
  </w:num>
  <w:num w:numId="36" w16cid:durableId="1327590041">
    <w:abstractNumId w:val="6"/>
  </w:num>
  <w:num w:numId="37" w16cid:durableId="158548889">
    <w:abstractNumId w:val="28"/>
  </w:num>
  <w:num w:numId="38" w16cid:durableId="27723833">
    <w:abstractNumId w:val="17"/>
  </w:num>
  <w:num w:numId="39" w16cid:durableId="1438214002">
    <w:abstractNumId w:val="34"/>
  </w:num>
  <w:num w:numId="40" w16cid:durableId="1339429850">
    <w:abstractNumId w:val="11"/>
  </w:num>
  <w:num w:numId="41" w16cid:durableId="1800495313">
    <w:abstractNumId w:val="19"/>
  </w:num>
  <w:num w:numId="42" w16cid:durableId="121731542">
    <w:abstractNumId w:val="10"/>
  </w:num>
  <w:num w:numId="43" w16cid:durableId="200871640">
    <w:abstractNumId w:val="26"/>
  </w:num>
  <w:num w:numId="44" w16cid:durableId="1767573607">
    <w:abstractNumId w:val="7"/>
  </w:num>
  <w:num w:numId="45" w16cid:durableId="1665205831">
    <w:abstractNumId w:val="0"/>
  </w:num>
  <w:num w:numId="46" w16cid:durableId="11998610">
    <w:abstractNumId w:val="43"/>
  </w:num>
  <w:num w:numId="47" w16cid:durableId="220865984">
    <w:abstractNumId w:val="24"/>
  </w:num>
  <w:num w:numId="48" w16cid:durableId="15895845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Y1Mzc0M7QwNjVU0lEKTi0uzszPAykwrAUAEGNpD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E68E6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51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4C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3BB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30B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2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1D2BF-F203-42A1-A028-4F92AB9BF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4</cp:revision>
  <cp:lastPrinted>2015-10-26T22:35:00Z</cp:lastPrinted>
  <dcterms:created xsi:type="dcterms:W3CDTF">2020-11-19T07:50:00Z</dcterms:created>
  <dcterms:modified xsi:type="dcterms:W3CDTF">2023-12-01T11:30:00Z</dcterms:modified>
  <cp:category>computer programming;programming;software development;software engineering</cp:category>
</cp:coreProperties>
</file>